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Xf11bd1920d112f906f33bcba49b8e317aefd329"/>
    <w:p>
      <w:pPr>
        <w:pStyle w:val="Heading1"/>
      </w:pPr>
      <w:r>
        <w:t xml:space="preserve">Cover Letter for Sales Executive Position in Sudan Khartoum</w:t>
      </w:r>
    </w:p>
    <w:p>
      <w:pPr>
        <w:pStyle w:val="FirstParagraph"/>
      </w:pPr>
      <w:r>
        <w:t xml:space="preserve">Dear [Hiring Manager's Name],</w:t>
      </w:r>
    </w:p>
    <w:p>
      <w:pPr>
        <w:pStyle w:val="BodyText"/>
      </w:pPr>
      <w:r>
        <w:t xml:space="preserve">It is with great enthusiasm that I submit my application for the Sales Executive position at your esteemed organization in Sudan Khartoum. As a seasoned professional with a proven track record in driving revenue growth, building client relationships, and navigating dynamic market environments, I am confident that my skills and experience align perfectly with the requirements of this role. Sudan Khartoum, as a bustling economic hub and strategic gateway to East Africa, presents an exciting opportunity to contribute to a forward-thinking company that values innovation, resilience, and customer-centric solutions. I am eager to bring my expertise in sales strategy, market analysis, and team leadership to support your organization’s goals in this vibrant region.</w:t>
      </w:r>
    </w:p>
    <w:p>
      <w:pPr>
        <w:pStyle w:val="BodyText"/>
      </w:pPr>
      <w:r>
        <w:t xml:space="preserve">Over the past [X years], I have cultivated a career as a Sales Executive focused on delivering measurable results in competitive markets. My journey has taken me through diverse industries, including [mention relevant sectors such as consumer goods, technology, or services], where I consistently exceeded sales targets and built long-term partnerships with clients. For instance, during my tenure at [previous company name], I spearheaded a regional sales initiative that increased revenue by 35% within 12 months by leveraging data-driven strategies and fostering trust with key stakeholders. This experience has honed my ability to identify market trends, adapt to local nuances, and execute plans that align with both organizational and client objectives.</w:t>
      </w:r>
    </w:p>
    <w:p>
      <w:pPr>
        <w:pStyle w:val="BodyText"/>
      </w:pPr>
      <w:r>
        <w:t xml:space="preserve">What sets me apart as a Sales Executive is my deep understanding of the interplay between cultural sensitivity, business acumen, and customer engagement. Sudan Khartoum, with its unique blend of traditional values and modern aspirations, demands a sales professional who can navigate complex interpersonal dynamics while maintaining a focus on results. I have worked extensively in multicultural environments, where I learned to communicate effectively across diverse backgrounds and build rapport with clients through active listening and tailored solutions. This adaptability has enabled me to thrive in regions where understanding local customs and consumer behavior is critical to success.</w:t>
      </w:r>
    </w:p>
    <w:p>
      <w:pPr>
        <w:pStyle w:val="BodyText"/>
      </w:pPr>
      <w:r>
        <w:t xml:space="preserve">As a Sales Executive, I prioritize cultivating relationships that extend beyond transactional interactions. I believe that long-term client loyalty is built on transparency, reliability, and a commitment to exceeding expectations. In my previous role at [previous company name], I implemented a customer retention program that reduced churn by 20% and increased repeat business by 40%. This initiative not only strengthened our brand reputation but also positioned us as a trusted partner in the communities we served. I am particularly drawn to this opportunity in Sudan Khartoum because of its potential to create impactful, sustainable partnerships that drive mutual growth.</w:t>
      </w:r>
    </w:p>
    <w:p>
      <w:pPr>
        <w:pStyle w:val="BodyText"/>
      </w:pPr>
      <w:r>
        <w:t xml:space="preserve">One of my core strengths is my ability to analyze market data and translate insights into actionable strategies. Whether it’s identifying untapped customer segments or optimizing sales processes, I approach every challenge with a problem-solving mindset. For example, during a period of economic volatility in [previous location], I led a team to restructure our sales approach by focusing on high-potential industries and leveraging digital tools to enhance efficiency. This strategic pivot not only stabilized our revenue but also opened new avenues for expansion. I am confident that my analytical skills and proactive attitude will allow me to contribute meaningfully to your organization’s success in Sudan Khartoum.</w:t>
      </w:r>
    </w:p>
    <w:p>
      <w:pPr>
        <w:pStyle w:val="BodyText"/>
      </w:pPr>
      <w:r>
        <w:t xml:space="preserve">In addition to my professional achievements, I bring a strong work ethic and a passion for continuous learning. I stay updated on industry trends through certifications such as [mention relevant certifications, e.g., “Certified Sales Professional” or “Digital Marketing Specialist”] and actively seek opportunities to refine my skills. This commitment to growth ensures that I remain equipped to tackle the evolving demands of the sales landscape in Sudan Khartoum, where innovation and agility are essential for staying ahead of competitors.</w:t>
      </w:r>
    </w:p>
    <w:p>
      <w:pPr>
        <w:pStyle w:val="BodyText"/>
      </w:pPr>
      <w:r>
        <w:t xml:space="preserve">My decision to apply for this role is rooted in a genuine interest in contributing to the economic development of Sudan Khartoum. I have long admired the city’s potential as a center for trade and commerce, and I am eager to play a part in its continued growth. By leveraging my experience as a Sales Executive, I aim to help your organization establish itself as a leader in the region while fostering partnerships that benefit both businesses and communities.</w:t>
      </w:r>
    </w:p>
    <w:p>
      <w:pPr>
        <w:pStyle w:val="BodyText"/>
      </w:pPr>
      <w:r>
        <w:t xml:space="preserve">Thank you for considering my application. I would be honored to discuss how my skills, vision, and dedication align with your company’s mission. Please feel free to contact me at [your phone number] or [your email address] at your earliest convenience. I look forward to the opportunity to contribute to your team and help drive success in Sudan Khartou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dc:title>
  <dc:creator/>
  <dc:language>en</dc:language>
  <cp:keywords/>
  <dcterms:created xsi:type="dcterms:W3CDTF">2026-07-23T12:53:00Z</dcterms:created>
  <dcterms:modified xsi:type="dcterms:W3CDTF">2026-07-23T12:53:00Z</dcterms:modified>
</cp:coreProperties>
</file>

<file path=docProps/custom.xml><?xml version="1.0" encoding="utf-8"?>
<Properties xmlns="http://schemas.openxmlformats.org/officeDocument/2006/custom-properties" xmlns:vt="http://schemas.openxmlformats.org/officeDocument/2006/docPropsVTypes"/>
</file>